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AABFD1" w14:textId="2D35E4FC" w:rsidR="009B277E" w:rsidRDefault="009B277E" w:rsidP="009B277E">
      <w:pPr>
        <w:pStyle w:val="Heading1"/>
      </w:pPr>
      <w:r>
        <w:t>Music Curriculum Map 2021- 2022</w:t>
      </w:r>
    </w:p>
    <w:tbl>
      <w:tblPr>
        <w:tblStyle w:val="TableGrid"/>
        <w:tblW w:w="15723" w:type="dxa"/>
        <w:tblInd w:w="-289" w:type="dxa"/>
        <w:tblLook w:val="04A0" w:firstRow="1" w:lastRow="0" w:firstColumn="1" w:lastColumn="0" w:noHBand="0" w:noVBand="1"/>
      </w:tblPr>
      <w:tblGrid>
        <w:gridCol w:w="770"/>
        <w:gridCol w:w="12"/>
        <w:gridCol w:w="10"/>
        <w:gridCol w:w="898"/>
        <w:gridCol w:w="2338"/>
        <w:gridCol w:w="2339"/>
        <w:gridCol w:w="2339"/>
        <w:gridCol w:w="2339"/>
        <w:gridCol w:w="2339"/>
        <w:gridCol w:w="2339"/>
      </w:tblGrid>
      <w:tr w:rsidR="009A43CB" w:rsidRPr="007C5147" w14:paraId="3DE51CD8" w14:textId="77777777" w:rsidTr="009B277E">
        <w:trPr>
          <w:trHeight w:val="340"/>
        </w:trPr>
        <w:tc>
          <w:tcPr>
            <w:tcW w:w="782" w:type="dxa"/>
            <w:gridSpan w:val="2"/>
            <w:vMerge w:val="restart"/>
            <w:shd w:val="clear" w:color="auto" w:fill="FFFFFF" w:themeFill="background1"/>
            <w:vAlign w:val="center"/>
          </w:tcPr>
          <w:p w14:paraId="19E81E73" w14:textId="77777777" w:rsidR="00061D1E" w:rsidRPr="009B277E" w:rsidRDefault="00061D1E" w:rsidP="004C1A3A">
            <w:pPr>
              <w:jc w:val="center"/>
              <w:rPr>
                <w:rFonts w:asciiTheme="majorHAnsi" w:hAnsiTheme="majorHAnsi" w:cstheme="majorHAnsi"/>
                <w:szCs w:val="18"/>
              </w:rPr>
            </w:pPr>
            <w:r w:rsidRPr="009B277E">
              <w:rPr>
                <w:rFonts w:asciiTheme="majorHAnsi" w:hAnsiTheme="majorHAnsi" w:cstheme="majorHAnsi"/>
                <w:szCs w:val="18"/>
              </w:rPr>
              <w:t>Year 1</w:t>
            </w:r>
          </w:p>
        </w:tc>
        <w:tc>
          <w:tcPr>
            <w:tcW w:w="908" w:type="dxa"/>
            <w:gridSpan w:val="2"/>
            <w:shd w:val="clear" w:color="auto" w:fill="FFFFFF" w:themeFill="background1"/>
            <w:vAlign w:val="center"/>
          </w:tcPr>
          <w:p w14:paraId="78E4D83F" w14:textId="77777777" w:rsidR="00061D1E" w:rsidRPr="00CB039A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338" w:type="dxa"/>
            <w:shd w:val="clear" w:color="auto" w:fill="FFFFFF" w:themeFill="background1"/>
            <w:vAlign w:val="center"/>
          </w:tcPr>
          <w:p w14:paraId="7E48EB1C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Autumn 1</w:t>
            </w:r>
          </w:p>
        </w:tc>
        <w:tc>
          <w:tcPr>
            <w:tcW w:w="2339" w:type="dxa"/>
            <w:shd w:val="clear" w:color="auto" w:fill="FFFFFF" w:themeFill="background1"/>
            <w:vAlign w:val="center"/>
          </w:tcPr>
          <w:p w14:paraId="4E7085AF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Autumn 2</w:t>
            </w:r>
          </w:p>
        </w:tc>
        <w:tc>
          <w:tcPr>
            <w:tcW w:w="2339" w:type="dxa"/>
            <w:shd w:val="clear" w:color="auto" w:fill="FFFFFF" w:themeFill="background1"/>
            <w:vAlign w:val="center"/>
          </w:tcPr>
          <w:p w14:paraId="4DC575CC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Spring 1</w:t>
            </w:r>
          </w:p>
        </w:tc>
        <w:tc>
          <w:tcPr>
            <w:tcW w:w="2339" w:type="dxa"/>
            <w:shd w:val="clear" w:color="auto" w:fill="FFFFFF" w:themeFill="background1"/>
            <w:vAlign w:val="center"/>
          </w:tcPr>
          <w:p w14:paraId="2B44EA2D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Spring 2</w:t>
            </w:r>
          </w:p>
        </w:tc>
        <w:tc>
          <w:tcPr>
            <w:tcW w:w="2339" w:type="dxa"/>
            <w:shd w:val="clear" w:color="auto" w:fill="FFFFFF" w:themeFill="background1"/>
            <w:vAlign w:val="center"/>
          </w:tcPr>
          <w:p w14:paraId="0DD89CBD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Summer 1</w:t>
            </w:r>
          </w:p>
        </w:tc>
        <w:tc>
          <w:tcPr>
            <w:tcW w:w="2339" w:type="dxa"/>
            <w:shd w:val="clear" w:color="auto" w:fill="FFFFFF" w:themeFill="background1"/>
            <w:vAlign w:val="center"/>
          </w:tcPr>
          <w:p w14:paraId="4A01B0B6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Summer 2</w:t>
            </w:r>
          </w:p>
        </w:tc>
      </w:tr>
      <w:tr w:rsidR="00061D1E" w:rsidRPr="007C5147" w14:paraId="0C62C1BE" w14:textId="77777777" w:rsidTr="009B277E">
        <w:trPr>
          <w:trHeight w:val="283"/>
        </w:trPr>
        <w:tc>
          <w:tcPr>
            <w:tcW w:w="782" w:type="dxa"/>
            <w:gridSpan w:val="2"/>
            <w:vMerge/>
            <w:shd w:val="clear" w:color="auto" w:fill="FFFFFF" w:themeFill="background1"/>
            <w:vAlign w:val="center"/>
          </w:tcPr>
          <w:p w14:paraId="1990656F" w14:textId="77777777" w:rsidR="00061D1E" w:rsidRPr="009B277E" w:rsidRDefault="00061D1E" w:rsidP="004C1A3A">
            <w:pPr>
              <w:jc w:val="center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908" w:type="dxa"/>
            <w:gridSpan w:val="2"/>
            <w:shd w:val="clear" w:color="auto" w:fill="auto"/>
            <w:vAlign w:val="center"/>
          </w:tcPr>
          <w:p w14:paraId="53901A6E" w14:textId="77777777" w:rsidR="00061D1E" w:rsidRPr="00CB039A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T</w:t>
            </w:r>
          </w:p>
        </w:tc>
        <w:tc>
          <w:tcPr>
            <w:tcW w:w="4677" w:type="dxa"/>
            <w:gridSpan w:val="2"/>
            <w:shd w:val="clear" w:color="auto" w:fill="auto"/>
            <w:vAlign w:val="center"/>
          </w:tcPr>
          <w:p w14:paraId="5A52D643" w14:textId="77777777" w:rsidR="00061D1E" w:rsidRPr="00265F81" w:rsidRDefault="00295CC0" w:rsidP="005E110A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Transport</w:t>
            </w:r>
          </w:p>
        </w:tc>
        <w:tc>
          <w:tcPr>
            <w:tcW w:w="4678" w:type="dxa"/>
            <w:gridSpan w:val="2"/>
            <w:shd w:val="clear" w:color="auto" w:fill="auto"/>
            <w:vAlign w:val="center"/>
          </w:tcPr>
          <w:p w14:paraId="36F29C2F" w14:textId="77777777" w:rsidR="00061D1E" w:rsidRPr="00265F81" w:rsidRDefault="00295CC0" w:rsidP="005E110A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What’s around me?</w:t>
            </w:r>
          </w:p>
        </w:tc>
        <w:tc>
          <w:tcPr>
            <w:tcW w:w="4678" w:type="dxa"/>
            <w:gridSpan w:val="2"/>
            <w:shd w:val="clear" w:color="auto" w:fill="auto"/>
            <w:vAlign w:val="center"/>
          </w:tcPr>
          <w:p w14:paraId="145E9ABB" w14:textId="77777777" w:rsidR="00061D1E" w:rsidRPr="00265F81" w:rsidRDefault="00295CC0" w:rsidP="005E110A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Nurturing Nurses</w:t>
            </w:r>
          </w:p>
        </w:tc>
      </w:tr>
      <w:tr w:rsidR="009A43CB" w:rsidRPr="007C5147" w14:paraId="2575D3AA" w14:textId="77777777" w:rsidTr="009B277E">
        <w:trPr>
          <w:trHeight w:val="414"/>
        </w:trPr>
        <w:tc>
          <w:tcPr>
            <w:tcW w:w="782" w:type="dxa"/>
            <w:gridSpan w:val="2"/>
            <w:vMerge/>
            <w:shd w:val="clear" w:color="auto" w:fill="FFFFFF" w:themeFill="background1"/>
            <w:vAlign w:val="center"/>
          </w:tcPr>
          <w:p w14:paraId="11C149B6" w14:textId="77777777" w:rsidR="00061D1E" w:rsidRPr="009B277E" w:rsidRDefault="00061D1E" w:rsidP="004C1A3A">
            <w:pPr>
              <w:jc w:val="center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908" w:type="dxa"/>
            <w:gridSpan w:val="2"/>
            <w:shd w:val="clear" w:color="auto" w:fill="FFCCCC"/>
            <w:vAlign w:val="center"/>
          </w:tcPr>
          <w:p w14:paraId="3F3582F0" w14:textId="77777777" w:rsidR="00061D1E" w:rsidRPr="00C444A4" w:rsidRDefault="00061D1E" w:rsidP="004C1A3A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444A4">
              <w:rPr>
                <w:rFonts w:asciiTheme="majorHAnsi" w:hAnsiTheme="majorHAnsi" w:cstheme="majorHAnsi"/>
                <w:sz w:val="18"/>
                <w:szCs w:val="18"/>
              </w:rPr>
              <w:t>Music</w:t>
            </w:r>
          </w:p>
        </w:tc>
        <w:tc>
          <w:tcPr>
            <w:tcW w:w="2338" w:type="dxa"/>
            <w:shd w:val="clear" w:color="auto" w:fill="FFCCCC"/>
            <w:vAlign w:val="center"/>
          </w:tcPr>
          <w:p w14:paraId="02ED1765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Hey You </w:t>
            </w:r>
          </w:p>
        </w:tc>
        <w:tc>
          <w:tcPr>
            <w:tcW w:w="2339" w:type="dxa"/>
            <w:shd w:val="clear" w:color="auto" w:fill="FFCCCC"/>
            <w:vAlign w:val="center"/>
          </w:tcPr>
          <w:p w14:paraId="5CA727E0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Rhythm in the Way we walk and Banana rap </w:t>
            </w:r>
          </w:p>
        </w:tc>
        <w:tc>
          <w:tcPr>
            <w:tcW w:w="2339" w:type="dxa"/>
            <w:shd w:val="clear" w:color="auto" w:fill="FFCCCC"/>
            <w:vAlign w:val="center"/>
          </w:tcPr>
          <w:p w14:paraId="13B1A056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In the Groove </w:t>
            </w:r>
          </w:p>
        </w:tc>
        <w:tc>
          <w:tcPr>
            <w:tcW w:w="2339" w:type="dxa"/>
            <w:shd w:val="clear" w:color="auto" w:fill="FFCCCC"/>
            <w:vAlign w:val="center"/>
          </w:tcPr>
          <w:p w14:paraId="2060B333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Round and Round </w:t>
            </w:r>
          </w:p>
        </w:tc>
        <w:tc>
          <w:tcPr>
            <w:tcW w:w="2339" w:type="dxa"/>
            <w:shd w:val="clear" w:color="auto" w:fill="FFCCCC"/>
            <w:vAlign w:val="center"/>
          </w:tcPr>
          <w:p w14:paraId="38C76898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Your imagination </w:t>
            </w:r>
          </w:p>
        </w:tc>
        <w:tc>
          <w:tcPr>
            <w:tcW w:w="2339" w:type="dxa"/>
            <w:shd w:val="clear" w:color="auto" w:fill="FFCCCC"/>
            <w:vAlign w:val="center"/>
          </w:tcPr>
          <w:p w14:paraId="55046A7B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Reflect, Rewind and Replay </w:t>
            </w:r>
          </w:p>
        </w:tc>
      </w:tr>
      <w:tr w:rsidR="00061D1E" w:rsidRPr="007C5147" w14:paraId="6B01DCB9" w14:textId="77777777" w:rsidTr="009B277E">
        <w:trPr>
          <w:trHeight w:val="283"/>
        </w:trPr>
        <w:tc>
          <w:tcPr>
            <w:tcW w:w="782" w:type="dxa"/>
            <w:gridSpan w:val="2"/>
            <w:vMerge w:val="restart"/>
            <w:shd w:val="clear" w:color="auto" w:fill="FFFFFF" w:themeFill="background1"/>
            <w:vAlign w:val="center"/>
          </w:tcPr>
          <w:p w14:paraId="447761F0" w14:textId="515DE17D" w:rsidR="00061D1E" w:rsidRPr="009B277E" w:rsidRDefault="0082032C" w:rsidP="009B277E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9B277E">
              <w:br w:type="page"/>
            </w:r>
            <w:r w:rsidR="00061D1E" w:rsidRPr="009B277E">
              <w:rPr>
                <w:rFonts w:asciiTheme="majorHAnsi" w:hAnsiTheme="majorHAnsi" w:cstheme="majorHAnsi"/>
                <w:sz w:val="20"/>
                <w:szCs w:val="20"/>
              </w:rPr>
              <w:t>Year 2</w:t>
            </w:r>
          </w:p>
        </w:tc>
        <w:tc>
          <w:tcPr>
            <w:tcW w:w="908" w:type="dxa"/>
            <w:gridSpan w:val="2"/>
            <w:shd w:val="clear" w:color="auto" w:fill="auto"/>
            <w:vAlign w:val="center"/>
          </w:tcPr>
          <w:p w14:paraId="32F51E70" w14:textId="77777777" w:rsidR="00061D1E" w:rsidRPr="00CB039A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677" w:type="dxa"/>
            <w:gridSpan w:val="2"/>
            <w:shd w:val="clear" w:color="auto" w:fill="auto"/>
            <w:vAlign w:val="center"/>
          </w:tcPr>
          <w:p w14:paraId="009D77E6" w14:textId="77777777" w:rsidR="00061D1E" w:rsidRPr="00265F81" w:rsidRDefault="00061D1E" w:rsidP="00316FB1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The Gunpowder Plot</w:t>
            </w:r>
          </w:p>
        </w:tc>
        <w:tc>
          <w:tcPr>
            <w:tcW w:w="4678" w:type="dxa"/>
            <w:gridSpan w:val="2"/>
            <w:shd w:val="clear" w:color="auto" w:fill="auto"/>
            <w:vAlign w:val="center"/>
          </w:tcPr>
          <w:p w14:paraId="340D516D" w14:textId="77777777" w:rsidR="00061D1E" w:rsidRPr="00265F81" w:rsidRDefault="00061D1E" w:rsidP="00316FB1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The Great Fire of London</w:t>
            </w:r>
          </w:p>
        </w:tc>
        <w:tc>
          <w:tcPr>
            <w:tcW w:w="4678" w:type="dxa"/>
            <w:gridSpan w:val="2"/>
            <w:shd w:val="clear" w:color="auto" w:fill="auto"/>
            <w:vAlign w:val="center"/>
          </w:tcPr>
          <w:p w14:paraId="7DF99624" w14:textId="77777777" w:rsidR="00061D1E" w:rsidRPr="00265F81" w:rsidRDefault="00061D1E" w:rsidP="005E110A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Madagascar</w:t>
            </w:r>
          </w:p>
        </w:tc>
      </w:tr>
      <w:tr w:rsidR="00061D1E" w:rsidRPr="007A24B8" w14:paraId="36A5C79E" w14:textId="77777777" w:rsidTr="009B277E">
        <w:trPr>
          <w:trHeight w:val="438"/>
        </w:trPr>
        <w:tc>
          <w:tcPr>
            <w:tcW w:w="782" w:type="dxa"/>
            <w:gridSpan w:val="2"/>
            <w:vMerge/>
            <w:shd w:val="clear" w:color="auto" w:fill="FFFFFF" w:themeFill="background1"/>
            <w:vAlign w:val="center"/>
          </w:tcPr>
          <w:p w14:paraId="20954E6F" w14:textId="77777777" w:rsidR="00061D1E" w:rsidRPr="009B277E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908" w:type="dxa"/>
            <w:gridSpan w:val="2"/>
            <w:shd w:val="clear" w:color="auto" w:fill="FFCCCC"/>
            <w:vAlign w:val="center"/>
          </w:tcPr>
          <w:p w14:paraId="1AEEBEE9" w14:textId="77777777" w:rsidR="00061D1E" w:rsidRPr="0082032C" w:rsidRDefault="00061D1E" w:rsidP="004C1A3A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Music</w:t>
            </w:r>
          </w:p>
        </w:tc>
        <w:tc>
          <w:tcPr>
            <w:tcW w:w="2338" w:type="dxa"/>
            <w:shd w:val="clear" w:color="auto" w:fill="FFCCCC"/>
            <w:vAlign w:val="center"/>
          </w:tcPr>
          <w:p w14:paraId="541EA82A" w14:textId="77777777" w:rsidR="00061D1E" w:rsidRPr="0082032C" w:rsidRDefault="00061D1E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Hands, Feet, Heart </w:t>
            </w:r>
          </w:p>
        </w:tc>
        <w:tc>
          <w:tcPr>
            <w:tcW w:w="2339" w:type="dxa"/>
            <w:shd w:val="clear" w:color="auto" w:fill="FFCCCC"/>
            <w:vAlign w:val="center"/>
          </w:tcPr>
          <w:p w14:paraId="372643F3" w14:textId="77777777" w:rsidR="00061D1E" w:rsidRPr="0082032C" w:rsidRDefault="00061D1E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proofErr w:type="spellStart"/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Ho</w:t>
            </w:r>
            <w:proofErr w:type="spellEnd"/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 </w:t>
            </w:r>
            <w:proofErr w:type="spellStart"/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Ho</w:t>
            </w:r>
            <w:proofErr w:type="spellEnd"/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 </w:t>
            </w:r>
            <w:proofErr w:type="spellStart"/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Ho</w:t>
            </w:r>
            <w:proofErr w:type="spellEnd"/>
          </w:p>
        </w:tc>
        <w:tc>
          <w:tcPr>
            <w:tcW w:w="2339" w:type="dxa"/>
            <w:shd w:val="clear" w:color="auto" w:fill="FFCCCC"/>
            <w:vAlign w:val="center"/>
          </w:tcPr>
          <w:p w14:paraId="5209A24F" w14:textId="77777777" w:rsidR="00061D1E" w:rsidRPr="0082032C" w:rsidRDefault="00061D1E" w:rsidP="000B083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I </w:t>
            </w:r>
            <w:proofErr w:type="spellStart"/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Wanna</w:t>
            </w:r>
            <w:proofErr w:type="spellEnd"/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 Play in a Band</w:t>
            </w:r>
          </w:p>
        </w:tc>
        <w:tc>
          <w:tcPr>
            <w:tcW w:w="2339" w:type="dxa"/>
            <w:shd w:val="clear" w:color="auto" w:fill="FFCCCC"/>
            <w:vAlign w:val="center"/>
          </w:tcPr>
          <w:p w14:paraId="56A49327" w14:textId="77777777" w:rsidR="00061D1E" w:rsidRPr="0082032C" w:rsidRDefault="00061D1E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proofErr w:type="spellStart"/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Zootime</w:t>
            </w:r>
            <w:proofErr w:type="spellEnd"/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 </w:t>
            </w:r>
          </w:p>
        </w:tc>
        <w:tc>
          <w:tcPr>
            <w:tcW w:w="2339" w:type="dxa"/>
            <w:shd w:val="clear" w:color="auto" w:fill="FFCCCC"/>
            <w:vAlign w:val="center"/>
          </w:tcPr>
          <w:p w14:paraId="02AE32F0" w14:textId="77777777" w:rsidR="00061D1E" w:rsidRPr="0082032C" w:rsidRDefault="00061D1E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Friendship Song </w:t>
            </w:r>
          </w:p>
        </w:tc>
        <w:tc>
          <w:tcPr>
            <w:tcW w:w="2339" w:type="dxa"/>
            <w:shd w:val="clear" w:color="auto" w:fill="FFCCCC"/>
            <w:vAlign w:val="center"/>
          </w:tcPr>
          <w:p w14:paraId="6FE4C6A6" w14:textId="77777777" w:rsidR="00061D1E" w:rsidRPr="0082032C" w:rsidRDefault="00061D1E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Reflect, Rewind and Replay</w:t>
            </w:r>
          </w:p>
        </w:tc>
      </w:tr>
      <w:tr w:rsidR="00061D1E" w:rsidRPr="007C5147" w14:paraId="5AFA24CC" w14:textId="77777777" w:rsidTr="009B277E">
        <w:trPr>
          <w:trHeight w:val="283"/>
        </w:trPr>
        <w:tc>
          <w:tcPr>
            <w:tcW w:w="770" w:type="dxa"/>
            <w:vMerge w:val="restart"/>
            <w:vAlign w:val="center"/>
          </w:tcPr>
          <w:p w14:paraId="038907CA" w14:textId="4630C68B" w:rsidR="00061D1E" w:rsidRPr="009B277E" w:rsidRDefault="0005586A" w:rsidP="004C1A3A">
            <w:pPr>
              <w:jc w:val="center"/>
              <w:rPr>
                <w:rFonts w:asciiTheme="majorHAnsi" w:hAnsiTheme="majorHAnsi" w:cstheme="majorHAnsi"/>
                <w:szCs w:val="18"/>
              </w:rPr>
            </w:pPr>
            <w:r w:rsidRPr="009B277E">
              <w:br w:type="page"/>
            </w:r>
            <w:r w:rsidR="00061D1E" w:rsidRPr="009B277E">
              <w:br w:type="page"/>
            </w:r>
            <w:r w:rsidR="00061D1E" w:rsidRPr="009B277E">
              <w:rPr>
                <w:rFonts w:asciiTheme="majorHAnsi" w:hAnsiTheme="majorHAnsi" w:cstheme="majorHAnsi"/>
                <w:szCs w:val="18"/>
              </w:rPr>
              <w:t>Year 3</w:t>
            </w:r>
          </w:p>
        </w:tc>
        <w:tc>
          <w:tcPr>
            <w:tcW w:w="920" w:type="dxa"/>
            <w:gridSpan w:val="3"/>
            <w:shd w:val="clear" w:color="auto" w:fill="auto"/>
            <w:vAlign w:val="center"/>
          </w:tcPr>
          <w:p w14:paraId="3AFC9398" w14:textId="77777777" w:rsidR="00061D1E" w:rsidRPr="00044974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18"/>
              </w:rPr>
            </w:pPr>
          </w:p>
        </w:tc>
        <w:tc>
          <w:tcPr>
            <w:tcW w:w="4677" w:type="dxa"/>
            <w:gridSpan w:val="2"/>
            <w:shd w:val="clear" w:color="auto" w:fill="auto"/>
            <w:vAlign w:val="center"/>
          </w:tcPr>
          <w:p w14:paraId="06B70570" w14:textId="77777777" w:rsidR="00061D1E" w:rsidRPr="00265F81" w:rsidRDefault="00061D1E" w:rsidP="007C5147">
            <w:pPr>
              <w:jc w:val="center"/>
              <w:rPr>
                <w:rFonts w:asciiTheme="majorHAnsi" w:hAnsiTheme="majorHAnsi" w:cstheme="minorHAnsi"/>
                <w:b/>
                <w:sz w:val="20"/>
                <w:szCs w:val="18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18"/>
              </w:rPr>
              <w:t>Changes in Britain from the Stone Age to the Iron Age</w:t>
            </w:r>
          </w:p>
        </w:tc>
        <w:tc>
          <w:tcPr>
            <w:tcW w:w="4678" w:type="dxa"/>
            <w:gridSpan w:val="2"/>
            <w:shd w:val="clear" w:color="auto" w:fill="auto"/>
            <w:vAlign w:val="center"/>
          </w:tcPr>
          <w:p w14:paraId="36585DA6" w14:textId="77777777" w:rsidR="00061D1E" w:rsidRPr="00265F81" w:rsidRDefault="00061D1E" w:rsidP="007C5147">
            <w:pPr>
              <w:jc w:val="center"/>
              <w:rPr>
                <w:rFonts w:asciiTheme="majorHAnsi" w:hAnsiTheme="majorHAnsi" w:cstheme="minorHAnsi"/>
                <w:b/>
                <w:sz w:val="20"/>
                <w:szCs w:val="18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18"/>
              </w:rPr>
              <w:t>Ancient Egypt</w:t>
            </w:r>
          </w:p>
        </w:tc>
        <w:tc>
          <w:tcPr>
            <w:tcW w:w="4678" w:type="dxa"/>
            <w:gridSpan w:val="2"/>
            <w:shd w:val="clear" w:color="auto" w:fill="auto"/>
            <w:vAlign w:val="center"/>
          </w:tcPr>
          <w:p w14:paraId="770D797A" w14:textId="77777777" w:rsidR="00061D1E" w:rsidRPr="00265F81" w:rsidRDefault="00061D1E" w:rsidP="007C5147">
            <w:pPr>
              <w:jc w:val="center"/>
              <w:rPr>
                <w:rFonts w:asciiTheme="majorHAnsi" w:hAnsiTheme="majorHAnsi" w:cstheme="minorHAnsi"/>
                <w:b/>
                <w:sz w:val="20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Russia and Europe</w:t>
            </w:r>
          </w:p>
        </w:tc>
      </w:tr>
      <w:tr w:rsidR="00061D1E" w:rsidRPr="007A24B8" w14:paraId="030844DE" w14:textId="77777777" w:rsidTr="009B277E">
        <w:trPr>
          <w:trHeight w:val="394"/>
        </w:trPr>
        <w:tc>
          <w:tcPr>
            <w:tcW w:w="770" w:type="dxa"/>
            <w:vMerge/>
            <w:vAlign w:val="center"/>
          </w:tcPr>
          <w:p w14:paraId="1151BA9E" w14:textId="77777777" w:rsidR="00061D1E" w:rsidRPr="007A24B8" w:rsidRDefault="00061D1E" w:rsidP="00EB58AD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920" w:type="dxa"/>
            <w:gridSpan w:val="3"/>
            <w:shd w:val="clear" w:color="auto" w:fill="FFCCCC"/>
            <w:vAlign w:val="center"/>
          </w:tcPr>
          <w:p w14:paraId="0771016A" w14:textId="77777777" w:rsidR="00061D1E" w:rsidRPr="0082032C" w:rsidRDefault="00061D1E" w:rsidP="00EB58A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Music</w:t>
            </w:r>
          </w:p>
        </w:tc>
        <w:tc>
          <w:tcPr>
            <w:tcW w:w="2338" w:type="dxa"/>
            <w:shd w:val="clear" w:color="auto" w:fill="FFCCCC"/>
            <w:vAlign w:val="center"/>
          </w:tcPr>
          <w:p w14:paraId="154FF3F6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Let Your Sprit Fly </w:t>
            </w:r>
          </w:p>
        </w:tc>
        <w:tc>
          <w:tcPr>
            <w:tcW w:w="2339" w:type="dxa"/>
            <w:shd w:val="clear" w:color="auto" w:fill="FFCCCC"/>
            <w:vAlign w:val="center"/>
          </w:tcPr>
          <w:p w14:paraId="374EDD8A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Glockenspiel Stage 1 </w:t>
            </w:r>
          </w:p>
        </w:tc>
        <w:tc>
          <w:tcPr>
            <w:tcW w:w="2339" w:type="dxa"/>
            <w:shd w:val="clear" w:color="auto" w:fill="FFCCCC"/>
            <w:vAlign w:val="center"/>
          </w:tcPr>
          <w:p w14:paraId="6795C14F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Three Little Birds</w:t>
            </w:r>
          </w:p>
        </w:tc>
        <w:tc>
          <w:tcPr>
            <w:tcW w:w="2339" w:type="dxa"/>
            <w:shd w:val="clear" w:color="auto" w:fill="FFCCCC"/>
            <w:vAlign w:val="center"/>
          </w:tcPr>
          <w:p w14:paraId="7725ED28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The Dragon Song </w:t>
            </w:r>
          </w:p>
        </w:tc>
        <w:tc>
          <w:tcPr>
            <w:tcW w:w="2339" w:type="dxa"/>
            <w:shd w:val="clear" w:color="auto" w:fill="FFCCCC"/>
            <w:vAlign w:val="center"/>
          </w:tcPr>
          <w:p w14:paraId="0508023C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Bringing Us Together </w:t>
            </w:r>
          </w:p>
        </w:tc>
        <w:tc>
          <w:tcPr>
            <w:tcW w:w="2339" w:type="dxa"/>
            <w:shd w:val="clear" w:color="auto" w:fill="FFCCCC"/>
            <w:vAlign w:val="center"/>
          </w:tcPr>
          <w:p w14:paraId="1F4A5E16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Reflect, Rewind and Replay</w:t>
            </w:r>
          </w:p>
        </w:tc>
      </w:tr>
      <w:tr w:rsidR="002F354E" w:rsidRPr="007A24B8" w14:paraId="3F4DA72A" w14:textId="77777777" w:rsidTr="009B277E">
        <w:trPr>
          <w:trHeight w:val="283"/>
        </w:trPr>
        <w:tc>
          <w:tcPr>
            <w:tcW w:w="782" w:type="dxa"/>
            <w:gridSpan w:val="2"/>
            <w:vMerge w:val="restart"/>
            <w:vAlign w:val="center"/>
          </w:tcPr>
          <w:p w14:paraId="190C220D" w14:textId="6EC4CD69" w:rsidR="002F354E" w:rsidRPr="007A24B8" w:rsidRDefault="002F354E" w:rsidP="00547518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7A24B8">
              <w:rPr>
                <w:sz w:val="18"/>
                <w:szCs w:val="18"/>
              </w:rPr>
              <w:br w:type="page"/>
            </w:r>
            <w:r w:rsidRPr="007A24B8">
              <w:rPr>
                <w:rFonts w:asciiTheme="majorHAnsi" w:hAnsiTheme="majorHAnsi" w:cstheme="majorHAnsi"/>
                <w:b/>
                <w:sz w:val="18"/>
                <w:szCs w:val="18"/>
              </w:rPr>
              <w:t>Year 4</w:t>
            </w:r>
          </w:p>
        </w:tc>
        <w:tc>
          <w:tcPr>
            <w:tcW w:w="908" w:type="dxa"/>
            <w:gridSpan w:val="2"/>
            <w:shd w:val="clear" w:color="auto" w:fill="FFFFFF" w:themeFill="background1"/>
            <w:vAlign w:val="center"/>
          </w:tcPr>
          <w:p w14:paraId="0182FF87" w14:textId="77777777" w:rsidR="002F354E" w:rsidRPr="007A24B8" w:rsidRDefault="002F354E" w:rsidP="00547518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A24B8">
              <w:rPr>
                <w:rFonts w:asciiTheme="majorHAnsi" w:hAnsiTheme="majorHAnsi" w:cstheme="majorHAnsi"/>
                <w:sz w:val="18"/>
                <w:szCs w:val="18"/>
              </w:rPr>
              <w:t>T</w:t>
            </w:r>
          </w:p>
        </w:tc>
        <w:tc>
          <w:tcPr>
            <w:tcW w:w="4677" w:type="dxa"/>
            <w:gridSpan w:val="2"/>
            <w:shd w:val="clear" w:color="auto" w:fill="FFFFFF" w:themeFill="background1"/>
            <w:vAlign w:val="center"/>
          </w:tcPr>
          <w:p w14:paraId="1991975E" w14:textId="77777777" w:rsidR="002F354E" w:rsidRPr="007A24B8" w:rsidRDefault="002F354E" w:rsidP="00547518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The Roman Empire and impact on Britain</w:t>
            </w:r>
          </w:p>
        </w:tc>
        <w:tc>
          <w:tcPr>
            <w:tcW w:w="4678" w:type="dxa"/>
            <w:gridSpan w:val="2"/>
            <w:shd w:val="clear" w:color="auto" w:fill="FFFFFF" w:themeFill="background1"/>
            <w:vAlign w:val="center"/>
          </w:tcPr>
          <w:p w14:paraId="0168A2E8" w14:textId="77777777" w:rsidR="002F354E" w:rsidRPr="007A24B8" w:rsidRDefault="00061D1E" w:rsidP="00547518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b/>
                <w:sz w:val="18"/>
                <w:szCs w:val="18"/>
              </w:rPr>
              <w:t>Shang Dynasty</w:t>
            </w:r>
          </w:p>
        </w:tc>
        <w:tc>
          <w:tcPr>
            <w:tcW w:w="4678" w:type="dxa"/>
            <w:gridSpan w:val="2"/>
            <w:shd w:val="clear" w:color="auto" w:fill="FFFFFF" w:themeFill="background1"/>
            <w:vAlign w:val="center"/>
          </w:tcPr>
          <w:p w14:paraId="263E4E46" w14:textId="77777777" w:rsidR="002F354E" w:rsidRPr="007A24B8" w:rsidRDefault="009A3E54" w:rsidP="009A3E54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b/>
                <w:sz w:val="18"/>
                <w:szCs w:val="18"/>
              </w:rPr>
              <w:t>Shakespeare</w:t>
            </w:r>
          </w:p>
        </w:tc>
      </w:tr>
      <w:tr w:rsidR="002F354E" w:rsidRPr="007A24B8" w14:paraId="6F6421A6" w14:textId="77777777" w:rsidTr="009B277E">
        <w:trPr>
          <w:trHeight w:val="551"/>
        </w:trPr>
        <w:tc>
          <w:tcPr>
            <w:tcW w:w="782" w:type="dxa"/>
            <w:gridSpan w:val="2"/>
            <w:vMerge/>
            <w:vAlign w:val="center"/>
          </w:tcPr>
          <w:p w14:paraId="22905044" w14:textId="77777777" w:rsidR="002F354E" w:rsidRPr="007A24B8" w:rsidRDefault="002F354E" w:rsidP="00547518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908" w:type="dxa"/>
            <w:gridSpan w:val="2"/>
            <w:shd w:val="clear" w:color="auto" w:fill="FFCCCC"/>
            <w:vAlign w:val="center"/>
          </w:tcPr>
          <w:p w14:paraId="156413E0" w14:textId="77777777" w:rsidR="002F354E" w:rsidRPr="0082032C" w:rsidRDefault="002F354E" w:rsidP="00547518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Music</w:t>
            </w:r>
          </w:p>
        </w:tc>
        <w:tc>
          <w:tcPr>
            <w:tcW w:w="2338" w:type="dxa"/>
            <w:shd w:val="clear" w:color="auto" w:fill="FFCCCC"/>
            <w:vAlign w:val="center"/>
          </w:tcPr>
          <w:p w14:paraId="3B5B43AE" w14:textId="77777777" w:rsidR="002F354E" w:rsidRPr="0082032C" w:rsidRDefault="002F354E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Mamma Mia</w:t>
            </w:r>
          </w:p>
        </w:tc>
        <w:tc>
          <w:tcPr>
            <w:tcW w:w="2339" w:type="dxa"/>
            <w:shd w:val="clear" w:color="auto" w:fill="FFCCCC"/>
            <w:vAlign w:val="center"/>
          </w:tcPr>
          <w:p w14:paraId="374032BE" w14:textId="77777777" w:rsidR="002F354E" w:rsidRPr="0082032C" w:rsidRDefault="002F354E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Glockenspiel Stage 2 </w:t>
            </w:r>
          </w:p>
        </w:tc>
        <w:tc>
          <w:tcPr>
            <w:tcW w:w="2339" w:type="dxa"/>
            <w:shd w:val="clear" w:color="auto" w:fill="FFCCCC"/>
            <w:vAlign w:val="center"/>
          </w:tcPr>
          <w:p w14:paraId="34E77645" w14:textId="77777777" w:rsidR="002F354E" w:rsidRPr="0082032C" w:rsidRDefault="002F354E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Stop! </w:t>
            </w:r>
          </w:p>
        </w:tc>
        <w:tc>
          <w:tcPr>
            <w:tcW w:w="2339" w:type="dxa"/>
            <w:shd w:val="clear" w:color="auto" w:fill="FFCCCC"/>
            <w:vAlign w:val="center"/>
          </w:tcPr>
          <w:p w14:paraId="2EB10757" w14:textId="77777777" w:rsidR="002F354E" w:rsidRPr="0082032C" w:rsidRDefault="002F354E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Lean on Me </w:t>
            </w:r>
          </w:p>
        </w:tc>
        <w:tc>
          <w:tcPr>
            <w:tcW w:w="2339" w:type="dxa"/>
            <w:shd w:val="clear" w:color="auto" w:fill="FFCCCC"/>
            <w:vAlign w:val="center"/>
          </w:tcPr>
          <w:p w14:paraId="58735904" w14:textId="77777777" w:rsidR="002F354E" w:rsidRPr="0082032C" w:rsidRDefault="002F354E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Blackbird </w:t>
            </w:r>
          </w:p>
        </w:tc>
        <w:tc>
          <w:tcPr>
            <w:tcW w:w="2339" w:type="dxa"/>
            <w:shd w:val="clear" w:color="auto" w:fill="FFCCCC"/>
            <w:vAlign w:val="center"/>
          </w:tcPr>
          <w:p w14:paraId="5C2AC212" w14:textId="77777777" w:rsidR="002F354E" w:rsidRPr="0082032C" w:rsidRDefault="002F354E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Reflect, Rewind and Replay</w:t>
            </w:r>
          </w:p>
        </w:tc>
      </w:tr>
      <w:tr w:rsidR="00614A00" w:rsidRPr="007A24B8" w14:paraId="14C19F2B" w14:textId="77777777" w:rsidTr="009B277E">
        <w:trPr>
          <w:trHeight w:val="283"/>
        </w:trPr>
        <w:tc>
          <w:tcPr>
            <w:tcW w:w="792" w:type="dxa"/>
            <w:gridSpan w:val="3"/>
            <w:vMerge w:val="restart"/>
            <w:vAlign w:val="center"/>
          </w:tcPr>
          <w:p w14:paraId="417953F7" w14:textId="214326A2" w:rsidR="00614A00" w:rsidRPr="007A24B8" w:rsidRDefault="00A1204D" w:rsidP="006D0FCE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>
              <w:br w:type="page"/>
            </w:r>
            <w:r w:rsidR="00CD5B01" w:rsidRPr="007A24B8">
              <w:rPr>
                <w:sz w:val="18"/>
                <w:szCs w:val="18"/>
              </w:rPr>
              <w:br w:type="page"/>
            </w:r>
            <w:r w:rsidR="00614A00" w:rsidRPr="007A24B8">
              <w:rPr>
                <w:rFonts w:asciiTheme="majorHAnsi" w:hAnsiTheme="majorHAnsi" w:cstheme="majorHAnsi"/>
                <w:b/>
                <w:sz w:val="18"/>
                <w:szCs w:val="18"/>
              </w:rPr>
              <w:t>Year 5</w:t>
            </w:r>
          </w:p>
        </w:tc>
        <w:tc>
          <w:tcPr>
            <w:tcW w:w="898" w:type="dxa"/>
            <w:shd w:val="clear" w:color="auto" w:fill="auto"/>
            <w:vAlign w:val="center"/>
          </w:tcPr>
          <w:p w14:paraId="6696FFEC" w14:textId="77777777" w:rsidR="00614A00" w:rsidRPr="007A24B8" w:rsidRDefault="00614A00" w:rsidP="006D0FCE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A24B8">
              <w:rPr>
                <w:rFonts w:asciiTheme="majorHAnsi" w:hAnsiTheme="majorHAnsi" w:cstheme="majorHAnsi"/>
                <w:sz w:val="18"/>
                <w:szCs w:val="18"/>
              </w:rPr>
              <w:t>T</w:t>
            </w:r>
          </w:p>
        </w:tc>
        <w:tc>
          <w:tcPr>
            <w:tcW w:w="4677" w:type="dxa"/>
            <w:gridSpan w:val="2"/>
            <w:shd w:val="clear" w:color="auto" w:fill="auto"/>
            <w:vAlign w:val="center"/>
          </w:tcPr>
          <w:p w14:paraId="49E4EEBB" w14:textId="77777777" w:rsidR="00614A00" w:rsidRPr="007A24B8" w:rsidRDefault="002D7A19" w:rsidP="006D0FCE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Anglo Saxons </w:t>
            </w:r>
            <w:r w:rsidR="00D16644"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and </w:t>
            </w:r>
            <w:r w:rsidR="00D16644"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Vikings</w:t>
            </w:r>
            <w:r w:rsidR="00D16644"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4678" w:type="dxa"/>
            <w:gridSpan w:val="2"/>
            <w:shd w:val="clear" w:color="auto" w:fill="auto"/>
            <w:vAlign w:val="center"/>
          </w:tcPr>
          <w:p w14:paraId="6EA74848" w14:textId="77777777" w:rsidR="00614A00" w:rsidRPr="007A24B8" w:rsidRDefault="00614A00" w:rsidP="006D0FCE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Maya and the Rainforests</w:t>
            </w:r>
          </w:p>
        </w:tc>
        <w:tc>
          <w:tcPr>
            <w:tcW w:w="4678" w:type="dxa"/>
            <w:gridSpan w:val="2"/>
            <w:shd w:val="clear" w:color="auto" w:fill="auto"/>
            <w:vAlign w:val="center"/>
          </w:tcPr>
          <w:p w14:paraId="228CF5E2" w14:textId="77777777" w:rsidR="00614A00" w:rsidRPr="007A24B8" w:rsidRDefault="00614A00" w:rsidP="006D0FCE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Victorians </w:t>
            </w:r>
          </w:p>
        </w:tc>
      </w:tr>
      <w:tr w:rsidR="00614A00" w:rsidRPr="007A24B8" w14:paraId="18AE0946" w14:textId="77777777" w:rsidTr="009B277E">
        <w:trPr>
          <w:trHeight w:val="442"/>
        </w:trPr>
        <w:tc>
          <w:tcPr>
            <w:tcW w:w="792" w:type="dxa"/>
            <w:gridSpan w:val="3"/>
            <w:vMerge/>
            <w:vAlign w:val="center"/>
          </w:tcPr>
          <w:p w14:paraId="32FE50B0" w14:textId="77777777" w:rsidR="00614A00" w:rsidRPr="007A24B8" w:rsidRDefault="00614A00" w:rsidP="006D0FCE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98" w:type="dxa"/>
            <w:shd w:val="clear" w:color="auto" w:fill="FFCCCC"/>
            <w:vAlign w:val="center"/>
          </w:tcPr>
          <w:p w14:paraId="616A4D26" w14:textId="77777777" w:rsidR="00614A00" w:rsidRPr="0082032C" w:rsidRDefault="00614A00" w:rsidP="006D0FCE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Music</w:t>
            </w:r>
          </w:p>
        </w:tc>
        <w:tc>
          <w:tcPr>
            <w:tcW w:w="2338" w:type="dxa"/>
            <w:shd w:val="clear" w:color="auto" w:fill="FFCCCC"/>
            <w:vAlign w:val="center"/>
          </w:tcPr>
          <w:p w14:paraId="461E8325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proofErr w:type="spellStart"/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Livin</w:t>
            </w:r>
            <w:proofErr w:type="spellEnd"/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’ On a Prayer </w:t>
            </w:r>
          </w:p>
        </w:tc>
        <w:tc>
          <w:tcPr>
            <w:tcW w:w="2339" w:type="dxa"/>
            <w:shd w:val="clear" w:color="auto" w:fill="FFCCCC"/>
            <w:vAlign w:val="center"/>
          </w:tcPr>
          <w:p w14:paraId="1B9A0234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Classroom Jazz 1 </w:t>
            </w:r>
          </w:p>
        </w:tc>
        <w:tc>
          <w:tcPr>
            <w:tcW w:w="2339" w:type="dxa"/>
            <w:shd w:val="clear" w:color="auto" w:fill="FFCCCC"/>
            <w:vAlign w:val="center"/>
          </w:tcPr>
          <w:p w14:paraId="7E533D9C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Make you Feel My Love </w:t>
            </w:r>
          </w:p>
        </w:tc>
        <w:tc>
          <w:tcPr>
            <w:tcW w:w="2339" w:type="dxa"/>
            <w:shd w:val="clear" w:color="auto" w:fill="FFCCCC"/>
            <w:vAlign w:val="center"/>
          </w:tcPr>
          <w:p w14:paraId="5A6F76C4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The Fresh Prince of Bel Air</w:t>
            </w:r>
          </w:p>
        </w:tc>
        <w:tc>
          <w:tcPr>
            <w:tcW w:w="2339" w:type="dxa"/>
            <w:shd w:val="clear" w:color="auto" w:fill="FFCCCC"/>
            <w:vAlign w:val="center"/>
          </w:tcPr>
          <w:p w14:paraId="012C2907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Dancing in the Street </w:t>
            </w:r>
          </w:p>
        </w:tc>
        <w:tc>
          <w:tcPr>
            <w:tcW w:w="2339" w:type="dxa"/>
            <w:shd w:val="clear" w:color="auto" w:fill="FFCCCC"/>
            <w:vAlign w:val="center"/>
          </w:tcPr>
          <w:p w14:paraId="162EB3A2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Reflect, Rewind and Replay</w:t>
            </w:r>
          </w:p>
        </w:tc>
      </w:tr>
      <w:tr w:rsidR="002F354E" w:rsidRPr="007A24B8" w14:paraId="76E7B885" w14:textId="77777777" w:rsidTr="009B277E">
        <w:trPr>
          <w:trHeight w:val="283"/>
        </w:trPr>
        <w:tc>
          <w:tcPr>
            <w:tcW w:w="792" w:type="dxa"/>
            <w:gridSpan w:val="3"/>
            <w:vMerge w:val="restart"/>
            <w:vAlign w:val="center"/>
          </w:tcPr>
          <w:p w14:paraId="47063BF7" w14:textId="77777777" w:rsidR="002F354E" w:rsidRPr="007A24B8" w:rsidRDefault="0082032C" w:rsidP="004C1A3A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br w:type="page"/>
            </w:r>
            <w:r w:rsidR="002F354E" w:rsidRPr="007A24B8">
              <w:rPr>
                <w:rFonts w:asciiTheme="majorHAnsi" w:hAnsiTheme="majorHAnsi" w:cstheme="majorHAnsi"/>
                <w:b/>
                <w:sz w:val="18"/>
                <w:szCs w:val="18"/>
              </w:rPr>
              <w:t>Year 6</w:t>
            </w:r>
          </w:p>
        </w:tc>
        <w:tc>
          <w:tcPr>
            <w:tcW w:w="898" w:type="dxa"/>
            <w:shd w:val="clear" w:color="auto" w:fill="auto"/>
            <w:vAlign w:val="center"/>
          </w:tcPr>
          <w:p w14:paraId="55374C7E" w14:textId="77777777" w:rsidR="002F354E" w:rsidRPr="007A24B8" w:rsidRDefault="002F354E" w:rsidP="004C1A3A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A24B8">
              <w:rPr>
                <w:rFonts w:asciiTheme="majorHAnsi" w:hAnsiTheme="majorHAnsi" w:cstheme="majorHAnsi"/>
                <w:sz w:val="18"/>
                <w:szCs w:val="18"/>
              </w:rPr>
              <w:t>T</w:t>
            </w:r>
          </w:p>
        </w:tc>
        <w:tc>
          <w:tcPr>
            <w:tcW w:w="4677" w:type="dxa"/>
            <w:gridSpan w:val="2"/>
            <w:shd w:val="clear" w:color="auto" w:fill="auto"/>
            <w:vAlign w:val="center"/>
          </w:tcPr>
          <w:p w14:paraId="457E6ED7" w14:textId="77777777" w:rsidR="002F354E" w:rsidRPr="007A24B8" w:rsidRDefault="00F82CA9" w:rsidP="00FD120C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WW2</w:t>
            </w:r>
          </w:p>
        </w:tc>
        <w:tc>
          <w:tcPr>
            <w:tcW w:w="4678" w:type="dxa"/>
            <w:gridSpan w:val="2"/>
            <w:shd w:val="clear" w:color="auto" w:fill="auto"/>
            <w:vAlign w:val="center"/>
          </w:tcPr>
          <w:p w14:paraId="1E6F0B9E" w14:textId="77777777" w:rsidR="002F354E" w:rsidRPr="007A24B8" w:rsidRDefault="00F82CA9" w:rsidP="00FD120C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Ancient Greece</w:t>
            </w:r>
          </w:p>
        </w:tc>
        <w:tc>
          <w:tcPr>
            <w:tcW w:w="4678" w:type="dxa"/>
            <w:gridSpan w:val="2"/>
            <w:shd w:val="clear" w:color="auto" w:fill="auto"/>
            <w:vAlign w:val="center"/>
          </w:tcPr>
          <w:p w14:paraId="251D7A40" w14:textId="77777777" w:rsidR="002F354E" w:rsidRPr="007A24B8" w:rsidRDefault="002F354E" w:rsidP="00FD120C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Archway and Beyond</w:t>
            </w:r>
          </w:p>
        </w:tc>
      </w:tr>
      <w:tr w:rsidR="002F354E" w:rsidRPr="007A24B8" w14:paraId="1B7DB024" w14:textId="77777777" w:rsidTr="009B277E">
        <w:trPr>
          <w:trHeight w:val="403"/>
        </w:trPr>
        <w:tc>
          <w:tcPr>
            <w:tcW w:w="792" w:type="dxa"/>
            <w:gridSpan w:val="3"/>
            <w:vMerge/>
            <w:vAlign w:val="center"/>
          </w:tcPr>
          <w:p w14:paraId="52D12CDF" w14:textId="77777777" w:rsidR="002F354E" w:rsidRPr="007A24B8" w:rsidRDefault="002F354E" w:rsidP="003033C4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98" w:type="dxa"/>
            <w:shd w:val="clear" w:color="auto" w:fill="FFCCCC"/>
            <w:vAlign w:val="center"/>
          </w:tcPr>
          <w:p w14:paraId="3DB3474C" w14:textId="77777777" w:rsidR="002F354E" w:rsidRPr="0082032C" w:rsidRDefault="002F354E" w:rsidP="003033C4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Music</w:t>
            </w:r>
          </w:p>
        </w:tc>
        <w:tc>
          <w:tcPr>
            <w:tcW w:w="2338" w:type="dxa"/>
            <w:shd w:val="clear" w:color="auto" w:fill="FFCCCC"/>
            <w:vAlign w:val="center"/>
          </w:tcPr>
          <w:p w14:paraId="21C2F1BF" w14:textId="77777777" w:rsidR="002F354E" w:rsidRPr="0082032C" w:rsidRDefault="002F354E" w:rsidP="003033C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Happy </w:t>
            </w:r>
          </w:p>
        </w:tc>
        <w:tc>
          <w:tcPr>
            <w:tcW w:w="2339" w:type="dxa"/>
            <w:shd w:val="clear" w:color="auto" w:fill="FFCCCC"/>
            <w:vAlign w:val="center"/>
          </w:tcPr>
          <w:p w14:paraId="4EC0FCA2" w14:textId="77777777" w:rsidR="002F354E" w:rsidRPr="0082032C" w:rsidRDefault="002F354E" w:rsidP="003033C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Classroom Jazz 2 </w:t>
            </w:r>
          </w:p>
        </w:tc>
        <w:tc>
          <w:tcPr>
            <w:tcW w:w="2339" w:type="dxa"/>
            <w:shd w:val="clear" w:color="auto" w:fill="FFCCCC"/>
            <w:vAlign w:val="center"/>
          </w:tcPr>
          <w:p w14:paraId="5CA8C14B" w14:textId="77777777" w:rsidR="002F354E" w:rsidRPr="0082032C" w:rsidRDefault="002F354E" w:rsidP="003033C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Benjamin Britten- A New Year Carol </w:t>
            </w:r>
          </w:p>
        </w:tc>
        <w:tc>
          <w:tcPr>
            <w:tcW w:w="2339" w:type="dxa"/>
            <w:shd w:val="clear" w:color="auto" w:fill="FFCCCC"/>
            <w:vAlign w:val="center"/>
          </w:tcPr>
          <w:p w14:paraId="510C5068" w14:textId="77777777" w:rsidR="002F354E" w:rsidRPr="0082032C" w:rsidRDefault="002F354E" w:rsidP="003033C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Music and Identity </w:t>
            </w:r>
          </w:p>
          <w:p w14:paraId="607590C7" w14:textId="77777777" w:rsidR="00A21A44" w:rsidRPr="0082032C" w:rsidRDefault="00A21A44" w:rsidP="003033C4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Musician study </w:t>
            </w:r>
          </w:p>
        </w:tc>
        <w:tc>
          <w:tcPr>
            <w:tcW w:w="2339" w:type="dxa"/>
            <w:shd w:val="clear" w:color="auto" w:fill="FFCCCC"/>
            <w:vAlign w:val="center"/>
          </w:tcPr>
          <w:p w14:paraId="19400AD2" w14:textId="77777777" w:rsidR="002F354E" w:rsidRPr="0082032C" w:rsidRDefault="002F354E" w:rsidP="003033C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You’ve Got a Friend in Me </w:t>
            </w:r>
          </w:p>
        </w:tc>
        <w:tc>
          <w:tcPr>
            <w:tcW w:w="2339" w:type="dxa"/>
            <w:shd w:val="clear" w:color="auto" w:fill="FFCCCC"/>
            <w:vAlign w:val="center"/>
          </w:tcPr>
          <w:p w14:paraId="48EBDCAD" w14:textId="77777777" w:rsidR="002F354E" w:rsidRPr="0082032C" w:rsidRDefault="002F354E" w:rsidP="003033C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Reflect, Rewind and Replay</w:t>
            </w:r>
          </w:p>
        </w:tc>
      </w:tr>
    </w:tbl>
    <w:p w14:paraId="6A570CA7" w14:textId="77777777" w:rsidR="003704E7" w:rsidRPr="007A24B8" w:rsidRDefault="003704E7">
      <w:pPr>
        <w:rPr>
          <w:sz w:val="18"/>
          <w:szCs w:val="18"/>
        </w:rPr>
      </w:pPr>
      <w:bookmarkStart w:id="0" w:name="_GoBack"/>
      <w:bookmarkEnd w:id="0"/>
    </w:p>
    <w:sectPr w:rsidR="003704E7" w:rsidRPr="007A24B8" w:rsidSect="00E52D3F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00002FF" w:usb1="5000205B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6410740"/>
    <w:multiLevelType w:val="hybridMultilevel"/>
    <w:tmpl w:val="683C34A4"/>
    <w:lvl w:ilvl="0" w:tplc="B22A8A26">
      <w:start w:val="17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232716"/>
    <w:multiLevelType w:val="hybridMultilevel"/>
    <w:tmpl w:val="798EB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Mza3tDAxtzAwNjRT0lEKTi0uzszPAykwqgUA6+kbmywAAAA="/>
  </w:docVars>
  <w:rsids>
    <w:rsidRoot w:val="00E52D3F"/>
    <w:rsid w:val="00004744"/>
    <w:rsid w:val="00007D9E"/>
    <w:rsid w:val="00014518"/>
    <w:rsid w:val="00020E47"/>
    <w:rsid w:val="000221C9"/>
    <w:rsid w:val="00031C9D"/>
    <w:rsid w:val="00032AED"/>
    <w:rsid w:val="00041CB9"/>
    <w:rsid w:val="00043D1E"/>
    <w:rsid w:val="00044974"/>
    <w:rsid w:val="00046680"/>
    <w:rsid w:val="0005586A"/>
    <w:rsid w:val="00061D1E"/>
    <w:rsid w:val="0006415F"/>
    <w:rsid w:val="00074CF6"/>
    <w:rsid w:val="000836A5"/>
    <w:rsid w:val="00086837"/>
    <w:rsid w:val="000879B9"/>
    <w:rsid w:val="00087E89"/>
    <w:rsid w:val="00097321"/>
    <w:rsid w:val="000A257B"/>
    <w:rsid w:val="000A2F8B"/>
    <w:rsid w:val="000B01E7"/>
    <w:rsid w:val="000B0837"/>
    <w:rsid w:val="000B0FE1"/>
    <w:rsid w:val="000B3AB2"/>
    <w:rsid w:val="000B579E"/>
    <w:rsid w:val="000C444A"/>
    <w:rsid w:val="000C6EDC"/>
    <w:rsid w:val="000D1053"/>
    <w:rsid w:val="000E13D9"/>
    <w:rsid w:val="00100359"/>
    <w:rsid w:val="00102CD9"/>
    <w:rsid w:val="00144FDC"/>
    <w:rsid w:val="00155961"/>
    <w:rsid w:val="0015696B"/>
    <w:rsid w:val="00156DEF"/>
    <w:rsid w:val="001639DD"/>
    <w:rsid w:val="0016656C"/>
    <w:rsid w:val="00174E6B"/>
    <w:rsid w:val="00176249"/>
    <w:rsid w:val="001A0693"/>
    <w:rsid w:val="001A204D"/>
    <w:rsid w:val="001A4271"/>
    <w:rsid w:val="001B2C01"/>
    <w:rsid w:val="001B7B17"/>
    <w:rsid w:val="001B7DAB"/>
    <w:rsid w:val="001E4C94"/>
    <w:rsid w:val="001E64E3"/>
    <w:rsid w:val="001F730F"/>
    <w:rsid w:val="0020272F"/>
    <w:rsid w:val="00202DDE"/>
    <w:rsid w:val="002305F2"/>
    <w:rsid w:val="002333E8"/>
    <w:rsid w:val="0023633E"/>
    <w:rsid w:val="00237691"/>
    <w:rsid w:val="00240222"/>
    <w:rsid w:val="00245AEC"/>
    <w:rsid w:val="002543F3"/>
    <w:rsid w:val="00265F81"/>
    <w:rsid w:val="00280CEE"/>
    <w:rsid w:val="00281552"/>
    <w:rsid w:val="00295CC0"/>
    <w:rsid w:val="002A0350"/>
    <w:rsid w:val="002B177C"/>
    <w:rsid w:val="002C36EA"/>
    <w:rsid w:val="002D0D4C"/>
    <w:rsid w:val="002D57BA"/>
    <w:rsid w:val="002D7A19"/>
    <w:rsid w:val="002E02A8"/>
    <w:rsid w:val="002F1A54"/>
    <w:rsid w:val="002F27E9"/>
    <w:rsid w:val="002F354E"/>
    <w:rsid w:val="002F4858"/>
    <w:rsid w:val="00301634"/>
    <w:rsid w:val="003023E3"/>
    <w:rsid w:val="0030263F"/>
    <w:rsid w:val="003033C4"/>
    <w:rsid w:val="003041AF"/>
    <w:rsid w:val="003042DC"/>
    <w:rsid w:val="00307FB6"/>
    <w:rsid w:val="00313CBA"/>
    <w:rsid w:val="003154F1"/>
    <w:rsid w:val="00315905"/>
    <w:rsid w:val="00316FB1"/>
    <w:rsid w:val="00337D24"/>
    <w:rsid w:val="00337E7F"/>
    <w:rsid w:val="00342041"/>
    <w:rsid w:val="00342182"/>
    <w:rsid w:val="003425E7"/>
    <w:rsid w:val="00353A7D"/>
    <w:rsid w:val="003567FA"/>
    <w:rsid w:val="00367FAD"/>
    <w:rsid w:val="003704E7"/>
    <w:rsid w:val="00374900"/>
    <w:rsid w:val="00377AB9"/>
    <w:rsid w:val="003B229B"/>
    <w:rsid w:val="003C0A67"/>
    <w:rsid w:val="003C2683"/>
    <w:rsid w:val="003D257D"/>
    <w:rsid w:val="003D419F"/>
    <w:rsid w:val="003D69B2"/>
    <w:rsid w:val="00406552"/>
    <w:rsid w:val="00411B64"/>
    <w:rsid w:val="00416162"/>
    <w:rsid w:val="00417834"/>
    <w:rsid w:val="00426830"/>
    <w:rsid w:val="004312DA"/>
    <w:rsid w:val="0043512A"/>
    <w:rsid w:val="00436D8D"/>
    <w:rsid w:val="004468AE"/>
    <w:rsid w:val="004469A0"/>
    <w:rsid w:val="004729EA"/>
    <w:rsid w:val="0047328D"/>
    <w:rsid w:val="004756AE"/>
    <w:rsid w:val="00491F91"/>
    <w:rsid w:val="0049408E"/>
    <w:rsid w:val="004963F7"/>
    <w:rsid w:val="00496760"/>
    <w:rsid w:val="004A06EC"/>
    <w:rsid w:val="004A744D"/>
    <w:rsid w:val="004C1A3A"/>
    <w:rsid w:val="004D0607"/>
    <w:rsid w:val="004D0940"/>
    <w:rsid w:val="004D1BAE"/>
    <w:rsid w:val="004D2EDE"/>
    <w:rsid w:val="004F62EE"/>
    <w:rsid w:val="00500D9C"/>
    <w:rsid w:val="00503C81"/>
    <w:rsid w:val="00515F57"/>
    <w:rsid w:val="00516960"/>
    <w:rsid w:val="00517990"/>
    <w:rsid w:val="00527DA0"/>
    <w:rsid w:val="0053116E"/>
    <w:rsid w:val="0053284C"/>
    <w:rsid w:val="0053628D"/>
    <w:rsid w:val="00547518"/>
    <w:rsid w:val="00563966"/>
    <w:rsid w:val="00564270"/>
    <w:rsid w:val="00577119"/>
    <w:rsid w:val="005822AD"/>
    <w:rsid w:val="00595E9D"/>
    <w:rsid w:val="00596812"/>
    <w:rsid w:val="005A1418"/>
    <w:rsid w:val="005A1E54"/>
    <w:rsid w:val="005A344A"/>
    <w:rsid w:val="005B594D"/>
    <w:rsid w:val="005D01EE"/>
    <w:rsid w:val="005D0897"/>
    <w:rsid w:val="005D390E"/>
    <w:rsid w:val="005E110A"/>
    <w:rsid w:val="005E2E95"/>
    <w:rsid w:val="005F278F"/>
    <w:rsid w:val="005F3C44"/>
    <w:rsid w:val="00614A00"/>
    <w:rsid w:val="00636396"/>
    <w:rsid w:val="0063738A"/>
    <w:rsid w:val="006376C3"/>
    <w:rsid w:val="00643584"/>
    <w:rsid w:val="006468AE"/>
    <w:rsid w:val="00646E0D"/>
    <w:rsid w:val="00646E27"/>
    <w:rsid w:val="00646F8F"/>
    <w:rsid w:val="00667D81"/>
    <w:rsid w:val="00697EFD"/>
    <w:rsid w:val="006A6803"/>
    <w:rsid w:val="006B7C71"/>
    <w:rsid w:val="006C07BF"/>
    <w:rsid w:val="006C271D"/>
    <w:rsid w:val="006C2C8E"/>
    <w:rsid w:val="006C5500"/>
    <w:rsid w:val="006D013F"/>
    <w:rsid w:val="006D0FCE"/>
    <w:rsid w:val="006D26C5"/>
    <w:rsid w:val="006D53CF"/>
    <w:rsid w:val="006D5DE9"/>
    <w:rsid w:val="006E781D"/>
    <w:rsid w:val="006F03C4"/>
    <w:rsid w:val="006F4685"/>
    <w:rsid w:val="00700D17"/>
    <w:rsid w:val="00700EC0"/>
    <w:rsid w:val="00707F57"/>
    <w:rsid w:val="00711880"/>
    <w:rsid w:val="0072025D"/>
    <w:rsid w:val="00727FEC"/>
    <w:rsid w:val="007308FD"/>
    <w:rsid w:val="00730E40"/>
    <w:rsid w:val="007359D9"/>
    <w:rsid w:val="00737F59"/>
    <w:rsid w:val="00742B55"/>
    <w:rsid w:val="007542D6"/>
    <w:rsid w:val="00760596"/>
    <w:rsid w:val="007651D0"/>
    <w:rsid w:val="00780A39"/>
    <w:rsid w:val="00782F81"/>
    <w:rsid w:val="00785648"/>
    <w:rsid w:val="00786895"/>
    <w:rsid w:val="007916E6"/>
    <w:rsid w:val="007936D2"/>
    <w:rsid w:val="007A24B8"/>
    <w:rsid w:val="007A4F1E"/>
    <w:rsid w:val="007B3B27"/>
    <w:rsid w:val="007C1A2C"/>
    <w:rsid w:val="007C5147"/>
    <w:rsid w:val="007D605E"/>
    <w:rsid w:val="007E4C12"/>
    <w:rsid w:val="007F1B22"/>
    <w:rsid w:val="007F3376"/>
    <w:rsid w:val="007F620E"/>
    <w:rsid w:val="00800CD0"/>
    <w:rsid w:val="00801D89"/>
    <w:rsid w:val="00805397"/>
    <w:rsid w:val="00815F81"/>
    <w:rsid w:val="0082032C"/>
    <w:rsid w:val="00833F51"/>
    <w:rsid w:val="0084132D"/>
    <w:rsid w:val="0085349B"/>
    <w:rsid w:val="00853E57"/>
    <w:rsid w:val="008546DE"/>
    <w:rsid w:val="0086514E"/>
    <w:rsid w:val="00873C7D"/>
    <w:rsid w:val="008811FD"/>
    <w:rsid w:val="008A70AB"/>
    <w:rsid w:val="008B0E97"/>
    <w:rsid w:val="008B121B"/>
    <w:rsid w:val="008B1CCD"/>
    <w:rsid w:val="008B74AA"/>
    <w:rsid w:val="008C474A"/>
    <w:rsid w:val="008D781A"/>
    <w:rsid w:val="008E482A"/>
    <w:rsid w:val="008E7DC1"/>
    <w:rsid w:val="008F22A2"/>
    <w:rsid w:val="0090430E"/>
    <w:rsid w:val="00904C00"/>
    <w:rsid w:val="0091662F"/>
    <w:rsid w:val="009320D7"/>
    <w:rsid w:val="00932348"/>
    <w:rsid w:val="00932436"/>
    <w:rsid w:val="00936AE5"/>
    <w:rsid w:val="00947595"/>
    <w:rsid w:val="00947748"/>
    <w:rsid w:val="0096171E"/>
    <w:rsid w:val="00980D52"/>
    <w:rsid w:val="00982E61"/>
    <w:rsid w:val="0098390F"/>
    <w:rsid w:val="0099099E"/>
    <w:rsid w:val="00996F3B"/>
    <w:rsid w:val="009A3E54"/>
    <w:rsid w:val="009A43CB"/>
    <w:rsid w:val="009A63C9"/>
    <w:rsid w:val="009B0AED"/>
    <w:rsid w:val="009B207A"/>
    <w:rsid w:val="009B277E"/>
    <w:rsid w:val="009B2D92"/>
    <w:rsid w:val="009C1A54"/>
    <w:rsid w:val="009E0A71"/>
    <w:rsid w:val="009E5B99"/>
    <w:rsid w:val="009E5F9D"/>
    <w:rsid w:val="009F01CD"/>
    <w:rsid w:val="009F6CD1"/>
    <w:rsid w:val="009F7B94"/>
    <w:rsid w:val="00A00AC0"/>
    <w:rsid w:val="00A033AD"/>
    <w:rsid w:val="00A07CE7"/>
    <w:rsid w:val="00A11595"/>
    <w:rsid w:val="00A1204D"/>
    <w:rsid w:val="00A125F2"/>
    <w:rsid w:val="00A21A44"/>
    <w:rsid w:val="00A2342E"/>
    <w:rsid w:val="00A2609E"/>
    <w:rsid w:val="00A313F0"/>
    <w:rsid w:val="00A32F11"/>
    <w:rsid w:val="00A45780"/>
    <w:rsid w:val="00A524AC"/>
    <w:rsid w:val="00A5493E"/>
    <w:rsid w:val="00A63626"/>
    <w:rsid w:val="00A73C7B"/>
    <w:rsid w:val="00A9460F"/>
    <w:rsid w:val="00AB3B9D"/>
    <w:rsid w:val="00AB75AC"/>
    <w:rsid w:val="00AC105B"/>
    <w:rsid w:val="00AE0576"/>
    <w:rsid w:val="00AE2AC6"/>
    <w:rsid w:val="00AF03CC"/>
    <w:rsid w:val="00B121E6"/>
    <w:rsid w:val="00B12F1B"/>
    <w:rsid w:val="00B3324D"/>
    <w:rsid w:val="00B3529D"/>
    <w:rsid w:val="00B37F99"/>
    <w:rsid w:val="00B40D1A"/>
    <w:rsid w:val="00B46C67"/>
    <w:rsid w:val="00B63076"/>
    <w:rsid w:val="00B665E8"/>
    <w:rsid w:val="00B83E56"/>
    <w:rsid w:val="00B95DF8"/>
    <w:rsid w:val="00BA05E1"/>
    <w:rsid w:val="00BB0A6D"/>
    <w:rsid w:val="00BB0C0E"/>
    <w:rsid w:val="00BB2F7B"/>
    <w:rsid w:val="00BE1BD1"/>
    <w:rsid w:val="00C218B4"/>
    <w:rsid w:val="00C31DE1"/>
    <w:rsid w:val="00C31E62"/>
    <w:rsid w:val="00C3231C"/>
    <w:rsid w:val="00C40F24"/>
    <w:rsid w:val="00C440BE"/>
    <w:rsid w:val="00C444A4"/>
    <w:rsid w:val="00C4577D"/>
    <w:rsid w:val="00C46243"/>
    <w:rsid w:val="00C53153"/>
    <w:rsid w:val="00C53511"/>
    <w:rsid w:val="00C53DE6"/>
    <w:rsid w:val="00C56841"/>
    <w:rsid w:val="00C611F6"/>
    <w:rsid w:val="00C672B1"/>
    <w:rsid w:val="00C81D14"/>
    <w:rsid w:val="00CB039A"/>
    <w:rsid w:val="00CB07AE"/>
    <w:rsid w:val="00CB139C"/>
    <w:rsid w:val="00CB1585"/>
    <w:rsid w:val="00CC0FE8"/>
    <w:rsid w:val="00CD4D83"/>
    <w:rsid w:val="00CD5B01"/>
    <w:rsid w:val="00D01C50"/>
    <w:rsid w:val="00D03113"/>
    <w:rsid w:val="00D05E41"/>
    <w:rsid w:val="00D06309"/>
    <w:rsid w:val="00D069A9"/>
    <w:rsid w:val="00D11824"/>
    <w:rsid w:val="00D16644"/>
    <w:rsid w:val="00D33EE4"/>
    <w:rsid w:val="00D341E4"/>
    <w:rsid w:val="00D46207"/>
    <w:rsid w:val="00D477F7"/>
    <w:rsid w:val="00D57DEF"/>
    <w:rsid w:val="00D74775"/>
    <w:rsid w:val="00D75BC4"/>
    <w:rsid w:val="00D910B7"/>
    <w:rsid w:val="00D936FF"/>
    <w:rsid w:val="00DA1F98"/>
    <w:rsid w:val="00DB3B6F"/>
    <w:rsid w:val="00DC10F6"/>
    <w:rsid w:val="00DC4101"/>
    <w:rsid w:val="00DE68E3"/>
    <w:rsid w:val="00DE6969"/>
    <w:rsid w:val="00DF3A90"/>
    <w:rsid w:val="00E00C6A"/>
    <w:rsid w:val="00E04DEF"/>
    <w:rsid w:val="00E0639F"/>
    <w:rsid w:val="00E10CE6"/>
    <w:rsid w:val="00E25A09"/>
    <w:rsid w:val="00E271DB"/>
    <w:rsid w:val="00E274F9"/>
    <w:rsid w:val="00E31BDF"/>
    <w:rsid w:val="00E3213C"/>
    <w:rsid w:val="00E32D09"/>
    <w:rsid w:val="00E45513"/>
    <w:rsid w:val="00E51D03"/>
    <w:rsid w:val="00E52D3F"/>
    <w:rsid w:val="00E56207"/>
    <w:rsid w:val="00E6303E"/>
    <w:rsid w:val="00E7124B"/>
    <w:rsid w:val="00E71F8C"/>
    <w:rsid w:val="00E733CB"/>
    <w:rsid w:val="00E756D7"/>
    <w:rsid w:val="00E757B9"/>
    <w:rsid w:val="00E82460"/>
    <w:rsid w:val="00E8770E"/>
    <w:rsid w:val="00E9382B"/>
    <w:rsid w:val="00E963AB"/>
    <w:rsid w:val="00E97391"/>
    <w:rsid w:val="00EA3C3F"/>
    <w:rsid w:val="00EA44DF"/>
    <w:rsid w:val="00EB5597"/>
    <w:rsid w:val="00EB58AD"/>
    <w:rsid w:val="00EC4353"/>
    <w:rsid w:val="00ED2648"/>
    <w:rsid w:val="00EF1052"/>
    <w:rsid w:val="00F0652A"/>
    <w:rsid w:val="00F10B74"/>
    <w:rsid w:val="00F326C8"/>
    <w:rsid w:val="00F37F66"/>
    <w:rsid w:val="00F46112"/>
    <w:rsid w:val="00F6268A"/>
    <w:rsid w:val="00F75EC1"/>
    <w:rsid w:val="00F77273"/>
    <w:rsid w:val="00F82CA9"/>
    <w:rsid w:val="00F87F5C"/>
    <w:rsid w:val="00F9433C"/>
    <w:rsid w:val="00F94800"/>
    <w:rsid w:val="00F96405"/>
    <w:rsid w:val="00F96AA7"/>
    <w:rsid w:val="00F96D44"/>
    <w:rsid w:val="00FB5706"/>
    <w:rsid w:val="00FB66F2"/>
    <w:rsid w:val="00FB7744"/>
    <w:rsid w:val="00FC1031"/>
    <w:rsid w:val="00FC405E"/>
    <w:rsid w:val="00FD045C"/>
    <w:rsid w:val="00FD120C"/>
    <w:rsid w:val="00FD3FD0"/>
    <w:rsid w:val="00FE10E5"/>
    <w:rsid w:val="00FF04BE"/>
    <w:rsid w:val="00FF1319"/>
    <w:rsid w:val="00FF6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66AA10"/>
  <w15:chartTrackingRefBased/>
  <w15:docId w15:val="{5D4CA3E1-C5E1-497F-A823-2F9F1721A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2D3F"/>
  </w:style>
  <w:style w:type="paragraph" w:styleId="Heading1">
    <w:name w:val="heading 1"/>
    <w:basedOn w:val="Normal"/>
    <w:next w:val="Normal"/>
    <w:link w:val="Heading1Char"/>
    <w:uiPriority w:val="9"/>
    <w:qFormat/>
    <w:rsid w:val="0071188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436D8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52D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96405"/>
    <w:pPr>
      <w:ind w:left="720"/>
      <w:contextualSpacing/>
    </w:pPr>
  </w:style>
  <w:style w:type="paragraph" w:customStyle="1" w:styleId="font6">
    <w:name w:val="font_6"/>
    <w:basedOn w:val="Normal"/>
    <w:rsid w:val="00FD12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FD120C"/>
    <w:rPr>
      <w:i/>
      <w:iCs/>
    </w:rPr>
  </w:style>
  <w:style w:type="paragraph" w:styleId="NoSpacing">
    <w:name w:val="No Spacing"/>
    <w:uiPriority w:val="1"/>
    <w:qFormat/>
    <w:rsid w:val="009E5B99"/>
    <w:pPr>
      <w:spacing w:after="0" w:line="240" w:lineRule="auto"/>
    </w:pPr>
  </w:style>
  <w:style w:type="paragraph" w:customStyle="1" w:styleId="Default">
    <w:name w:val="Default"/>
    <w:rsid w:val="00E733C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25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257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37691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36D8D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71188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727F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727FEC"/>
    <w:rPr>
      <w:color w:val="954F72" w:themeColor="followedHyperlink"/>
      <w:u w:val="single"/>
    </w:rPr>
  </w:style>
  <w:style w:type="character" w:customStyle="1" w:styleId="a-size-medium">
    <w:name w:val="a-size-medium"/>
    <w:basedOn w:val="DefaultParagraphFont"/>
    <w:rsid w:val="00D341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7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1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2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0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6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3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49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02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54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259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430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5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0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1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3</Words>
  <Characters>110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 Johns</Company>
  <LinksUpToDate>false</LinksUpToDate>
  <CharactersWithSpaces>1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Goobey</dc:creator>
  <cp:keywords/>
  <dc:description/>
  <cp:lastModifiedBy>Rebecca Goobey</cp:lastModifiedBy>
  <cp:revision>2</cp:revision>
  <cp:lastPrinted>2021-11-09T10:11:00Z</cp:lastPrinted>
  <dcterms:created xsi:type="dcterms:W3CDTF">2022-03-04T15:00:00Z</dcterms:created>
  <dcterms:modified xsi:type="dcterms:W3CDTF">2022-03-04T15:00:00Z</dcterms:modified>
</cp:coreProperties>
</file>